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9ED"/>
  <w:body>
    <w:p w:rsidR="00892668" w:rsidRDefault="00B75F29">
      <w:pPr>
        <w:pBdr>
          <w:top w:val="nil"/>
          <w:left w:val="nil"/>
          <w:bottom w:val="nil"/>
          <w:right w:val="nil"/>
          <w:between w:val="nil"/>
        </w:pBdr>
        <w:spacing w:before="0"/>
        <w:rPr>
          <w:rFonts w:ascii="Old Standard TT" w:eastAsia="Old Standard TT" w:hAnsi="Old Standard TT" w:cs="Old Standard TT"/>
        </w:rPr>
      </w:pPr>
      <w:bookmarkStart w:id="0" w:name="_GoBack"/>
      <w:bookmarkEnd w:id="0"/>
      <w:r>
        <w:rPr>
          <w:rFonts w:ascii="Old Standard TT" w:eastAsia="Old Standard TT" w:hAnsi="Old Standard TT" w:cs="Old Standard TT"/>
        </w:rPr>
        <w:t>West County High School</w:t>
      </w:r>
    </w:p>
    <w:p w:rsidR="00892668" w:rsidRDefault="00B75F29">
      <w:pPr>
        <w:pBdr>
          <w:top w:val="nil"/>
          <w:left w:val="nil"/>
          <w:bottom w:val="nil"/>
          <w:right w:val="nil"/>
          <w:between w:val="nil"/>
        </w:pBdr>
        <w:spacing w:before="0"/>
        <w:rPr>
          <w:rFonts w:ascii="Old Standard TT" w:eastAsia="Old Standard TT" w:hAnsi="Old Standard TT" w:cs="Old Standard TT"/>
        </w:rPr>
      </w:pPr>
      <w:r>
        <w:rPr>
          <w:rFonts w:ascii="Old Standard TT" w:eastAsia="Old Standard TT" w:hAnsi="Old Standard TT" w:cs="Old Standard TT"/>
        </w:rPr>
        <w:t>Fall Semester 2018/Spring Semester 2019</w:t>
      </w:r>
    </w:p>
    <w:p w:rsidR="00892668" w:rsidRDefault="00B75F29">
      <w:pPr>
        <w:pBdr>
          <w:top w:val="nil"/>
          <w:left w:val="nil"/>
          <w:bottom w:val="nil"/>
          <w:right w:val="nil"/>
          <w:between w:val="nil"/>
        </w:pBdr>
        <w:rPr>
          <w:rFonts w:ascii="Old Standard TT" w:eastAsia="Old Standard TT" w:hAnsi="Old Standard TT" w:cs="Old Standard TT"/>
          <w:b/>
        </w:rPr>
      </w:pPr>
      <w:r>
        <w:rPr>
          <w:rFonts w:ascii="Old Standard TT" w:eastAsia="Old Standard TT" w:hAnsi="Old Standard TT" w:cs="Old Standard TT"/>
          <w:b/>
        </w:rPr>
        <w:t>Teacher: Mrs. Tina Richards</w:t>
      </w:r>
    </w:p>
    <w:p w:rsidR="00892668" w:rsidRDefault="00B75F29">
      <w:pPr>
        <w:pBdr>
          <w:top w:val="nil"/>
          <w:left w:val="nil"/>
          <w:bottom w:val="nil"/>
          <w:right w:val="nil"/>
          <w:between w:val="nil"/>
        </w:pBdr>
        <w:spacing w:before="0"/>
        <w:rPr>
          <w:rFonts w:ascii="Old Standard TT" w:eastAsia="Old Standard TT" w:hAnsi="Old Standard TT" w:cs="Old Standard TT"/>
          <w:b/>
        </w:rPr>
      </w:pPr>
      <w:r>
        <w:rPr>
          <w:rFonts w:ascii="Old Standard TT" w:eastAsia="Old Standard TT" w:hAnsi="Old Standard TT" w:cs="Old Standard TT"/>
          <w:b/>
        </w:rPr>
        <w:t>Email: trichards@wcr4.org</w:t>
      </w:r>
    </w:p>
    <w:p w:rsidR="00892668" w:rsidRDefault="00B75F29">
      <w:pPr>
        <w:pStyle w:val="Title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bookmarkStart w:id="1" w:name="_m9gdb6sgs64i" w:colFirst="0" w:colLast="0"/>
      <w:bookmarkEnd w:id="1"/>
      <w:r>
        <w:t>11TH GRADE</w:t>
      </w:r>
      <w:r>
        <w:br/>
      </w:r>
      <w:r>
        <w:rPr>
          <w:color w:val="000000"/>
        </w:rPr>
        <w:t xml:space="preserve">Language III </w:t>
      </w:r>
    </w:p>
    <w:p w:rsidR="00892668" w:rsidRDefault="00B75F29">
      <w:pPr>
        <w:pStyle w:val="Heading1"/>
        <w:pBdr>
          <w:top w:val="nil"/>
          <w:left w:val="nil"/>
          <w:bottom w:val="nil"/>
          <w:right w:val="nil"/>
          <w:between w:val="nil"/>
        </w:pBdr>
        <w:spacing w:before="0" w:line="276" w:lineRule="auto"/>
      </w:pPr>
      <w:bookmarkStart w:id="2" w:name="_449hs8r5cj2h" w:colFirst="0" w:colLast="0"/>
      <w:bookmarkEnd w:id="2"/>
      <w:r>
        <w:t>Notes</w:t>
      </w:r>
    </w:p>
    <w:p w:rsidR="00892668" w:rsidRDefault="00B75F29">
      <w:pPr>
        <w:pBdr>
          <w:top w:val="nil"/>
          <w:left w:val="nil"/>
          <w:bottom w:val="nil"/>
          <w:right w:val="nil"/>
          <w:between w:val="nil"/>
        </w:pBdr>
        <w:spacing w:before="0" w:line="276" w:lineRule="auto"/>
        <w:ind w:left="-105"/>
      </w:pPr>
      <w:r>
        <w:pict>
          <v:rect id="_x0000_i1025" style="width:0;height:1.5pt" o:hralign="center" o:hrstd="t" o:hr="t" fillcolor="#a0a0a0" stroked="f"/>
        </w:pict>
      </w:r>
    </w:p>
    <w:p w:rsidR="00892668" w:rsidRDefault="00B75F29">
      <w:pPr>
        <w:pStyle w:val="Heading2"/>
        <w:pBdr>
          <w:top w:val="nil"/>
          <w:left w:val="nil"/>
          <w:bottom w:val="nil"/>
          <w:right w:val="nil"/>
          <w:between w:val="nil"/>
        </w:pBdr>
      </w:pPr>
      <w:bookmarkStart w:id="3" w:name="_j8qvffz5xeyz" w:colFirst="0" w:colLast="0"/>
      <w:bookmarkEnd w:id="3"/>
      <w:r>
        <w:t>Novels List:</w:t>
      </w:r>
    </w:p>
    <w:p w:rsidR="00892668" w:rsidRDefault="00B75F29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contextualSpacing/>
      </w:pPr>
      <w:r>
        <w:t>The Crucible (drama)</w:t>
      </w:r>
    </w:p>
    <w:p w:rsidR="00892668" w:rsidRDefault="00B75F29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contextualSpacing/>
      </w:pPr>
      <w:r>
        <w:t>Edgar Allan Poe Unit: Graphic Novels (short stories/poetry)</w:t>
      </w:r>
    </w:p>
    <w:p w:rsidR="00892668" w:rsidRDefault="00B75F29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contextualSpacing/>
      </w:pPr>
      <w:r>
        <w:t>Lord of the Flies (fiction)</w:t>
      </w:r>
    </w:p>
    <w:p w:rsidR="00892668" w:rsidRDefault="00B75F29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contextualSpacing/>
      </w:pPr>
      <w:r>
        <w:t>Of Mice and Men (fiction)</w:t>
      </w:r>
    </w:p>
    <w:p w:rsidR="00892668" w:rsidRDefault="00B75F29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contextualSpacing/>
      </w:pPr>
      <w:r>
        <w:t>Dr. Seuss Unit (oral presentation)</w:t>
      </w:r>
    </w:p>
    <w:p w:rsidR="00892668" w:rsidRDefault="00B75F29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contextualSpacing/>
      </w:pPr>
      <w:r>
        <w:t>To Kill a Mockingbird (fiction)</w:t>
      </w:r>
    </w:p>
    <w:p w:rsidR="00892668" w:rsidRDefault="00B75F29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contextualSpacing/>
      </w:pPr>
      <w:r>
        <w:t>The Great Gatsby (fiction)</w:t>
      </w:r>
    </w:p>
    <w:p w:rsidR="00892668" w:rsidRDefault="00B75F29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contextualSpacing/>
      </w:pPr>
      <w:r>
        <w:t>Miss Peregrine’s Home for Peculiar Children (fantasy)</w:t>
      </w:r>
    </w:p>
    <w:p w:rsidR="00892668" w:rsidRDefault="00B75F29">
      <w:pPr>
        <w:pStyle w:val="Heading2"/>
        <w:pBdr>
          <w:top w:val="nil"/>
          <w:left w:val="nil"/>
          <w:bottom w:val="nil"/>
          <w:right w:val="nil"/>
          <w:between w:val="nil"/>
        </w:pBdr>
        <w:spacing w:before="320" w:line="240" w:lineRule="auto"/>
      </w:pPr>
      <w:bookmarkStart w:id="4" w:name="_i9cnt6o2g8np" w:colFirst="0" w:colLast="0"/>
      <w:bookmarkEnd w:id="4"/>
      <w:r>
        <w:t>Grammar:</w:t>
      </w:r>
    </w:p>
    <w:p w:rsidR="00892668" w:rsidRDefault="00B75F29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contextualSpacing/>
      </w:pPr>
      <w:r>
        <w:t>First Semester: Grammar and Composition Ch. 1-3</w:t>
      </w:r>
    </w:p>
    <w:p w:rsidR="00892668" w:rsidRDefault="00B75F29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contextualSpacing/>
      </w:pPr>
      <w:r>
        <w:t>Second Semester: Daily Grammar Practice weekly worksheets</w:t>
      </w:r>
    </w:p>
    <w:p w:rsidR="00892668" w:rsidRDefault="00B75F29">
      <w:pPr>
        <w:pStyle w:val="Heading2"/>
        <w:pBdr>
          <w:top w:val="nil"/>
          <w:left w:val="nil"/>
          <w:bottom w:val="nil"/>
          <w:right w:val="nil"/>
          <w:between w:val="nil"/>
        </w:pBdr>
        <w:spacing w:before="320" w:line="240" w:lineRule="auto"/>
      </w:pPr>
      <w:bookmarkStart w:id="5" w:name="_gtz26f6uc1sg" w:colFirst="0" w:colLast="0"/>
      <w:bookmarkEnd w:id="5"/>
      <w:r>
        <w:t>ACT:</w:t>
      </w:r>
    </w:p>
    <w:p w:rsidR="00892668" w:rsidRDefault="00B75F29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contextualSpacing/>
      </w:pPr>
      <w:r>
        <w:t>ACT timed practice tests</w:t>
      </w:r>
    </w:p>
    <w:p w:rsidR="00892668" w:rsidRDefault="00B75F29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contextualSpacing/>
      </w:pPr>
      <w:r>
        <w:t>ACT practice worksheets</w:t>
      </w:r>
    </w:p>
    <w:p w:rsidR="00892668" w:rsidRDefault="00B75F29">
      <w:pPr>
        <w:pStyle w:val="Heading2"/>
        <w:pBdr>
          <w:top w:val="nil"/>
          <w:left w:val="nil"/>
          <w:bottom w:val="nil"/>
          <w:right w:val="nil"/>
          <w:between w:val="nil"/>
        </w:pBdr>
        <w:spacing w:before="320" w:line="240" w:lineRule="auto"/>
      </w:pPr>
      <w:bookmarkStart w:id="6" w:name="_jfkvn6tiicty" w:colFirst="0" w:colLast="0"/>
      <w:bookmarkEnd w:id="6"/>
      <w:r>
        <w:t>Research Paper:</w:t>
      </w:r>
    </w:p>
    <w:p w:rsidR="00892668" w:rsidRDefault="00B75F29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contextualSpacing/>
      </w:pPr>
      <w:r>
        <w:t>College/Career paper</w:t>
      </w:r>
    </w:p>
    <w:p w:rsidR="00892668" w:rsidRDefault="00892668">
      <w:pPr>
        <w:pBdr>
          <w:top w:val="nil"/>
          <w:left w:val="nil"/>
          <w:bottom w:val="nil"/>
          <w:right w:val="nil"/>
          <w:between w:val="nil"/>
        </w:pBdr>
        <w:ind w:left="0"/>
      </w:pPr>
    </w:p>
    <w:p w:rsidR="00892668" w:rsidRDefault="00B75F29">
      <w:pPr>
        <w:pBdr>
          <w:top w:val="nil"/>
          <w:left w:val="nil"/>
          <w:bottom w:val="nil"/>
          <w:right w:val="nil"/>
          <w:between w:val="nil"/>
        </w:pBdr>
        <w:ind w:left="0"/>
      </w:pPr>
      <w:r>
        <w:lastRenderedPageBreak/>
        <w:t>Student’s Signature: _____________________________________</w:t>
      </w:r>
      <w:r>
        <w:t>__________ Date</w:t>
      </w:r>
      <w:proofErr w:type="gramStart"/>
      <w:r>
        <w:t>:_</w:t>
      </w:r>
      <w:proofErr w:type="gramEnd"/>
      <w:r>
        <w:t>______________________</w:t>
      </w:r>
    </w:p>
    <w:p w:rsidR="00892668" w:rsidRDefault="00B75F29">
      <w:pPr>
        <w:pBdr>
          <w:top w:val="nil"/>
          <w:left w:val="nil"/>
          <w:bottom w:val="nil"/>
          <w:right w:val="nil"/>
          <w:between w:val="nil"/>
        </w:pBdr>
        <w:ind w:left="0"/>
      </w:pPr>
      <w:r>
        <w:t>Parent’s Signature</w:t>
      </w:r>
      <w:proofErr w:type="gramStart"/>
      <w:r>
        <w:t>:_</w:t>
      </w:r>
      <w:proofErr w:type="gramEnd"/>
      <w:r>
        <w:t>________________________________________________ Date:_______________________</w:t>
      </w:r>
    </w:p>
    <w:sectPr w:rsidR="00892668">
      <w:pgSz w:w="12240" w:h="15840"/>
      <w:pgMar w:top="1152" w:right="1440" w:bottom="1152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T Serif">
    <w:charset w:val="00"/>
    <w:family w:val="auto"/>
    <w:pitch w:val="default"/>
  </w:font>
  <w:font w:name="Old Standard TT">
    <w:charset w:val="00"/>
    <w:family w:val="auto"/>
    <w:pitch w:val="default"/>
  </w:font>
  <w:font w:name="Trebuchet MS">
    <w:panose1 w:val="020B0603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74272E"/>
    <w:multiLevelType w:val="multilevel"/>
    <w:tmpl w:val="93A8FB4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647A6956"/>
    <w:multiLevelType w:val="multilevel"/>
    <w:tmpl w:val="9520670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ANCcwsjMxNjCyNLSyUdpeDU4uLM/DyQAsNaAGsrnwIsAAAA"/>
  </w:docVars>
  <w:rsids>
    <w:rsidRoot w:val="00892668"/>
    <w:rsid w:val="00892668"/>
    <w:rsid w:val="00B75F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docId w15:val="{AD310435-F77C-4017-B84F-0BEF536641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PT Serif" w:eastAsia="PT Serif" w:hAnsi="PT Serif" w:cs="PT Serif"/>
        <w:sz w:val="22"/>
        <w:szCs w:val="22"/>
        <w:lang w:val="en" w:eastAsia="en-US" w:bidi="ar-SA"/>
      </w:rPr>
    </w:rPrDefault>
    <w:pPrDefault>
      <w:pPr>
        <w:spacing w:before="200" w:line="312" w:lineRule="auto"/>
        <w:ind w:left="-15" w:right="-15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before="400"/>
      <w:outlineLvl w:val="0"/>
    </w:pPr>
    <w:rPr>
      <w:rFonts w:ascii="Old Standard TT" w:eastAsia="Old Standard TT" w:hAnsi="Old Standard TT" w:cs="Old Standard TT"/>
      <w:b/>
      <w:sz w:val="28"/>
      <w:szCs w:val="28"/>
    </w:rPr>
  </w:style>
  <w:style w:type="paragraph" w:styleId="Heading2">
    <w:name w:val="heading 2"/>
    <w:basedOn w:val="Normal"/>
    <w:next w:val="Normal"/>
    <w:pPr>
      <w:outlineLvl w:val="1"/>
    </w:pPr>
    <w:rPr>
      <w:b/>
    </w:rPr>
  </w:style>
  <w:style w:type="paragraph" w:styleId="Heading3">
    <w:name w:val="heading 3"/>
    <w:basedOn w:val="Normal"/>
    <w:next w:val="Normal"/>
    <w:pPr>
      <w:ind w:left="0"/>
      <w:outlineLvl w:val="2"/>
    </w:pPr>
    <w:rPr>
      <w:i/>
    </w:rPr>
  </w:style>
  <w:style w:type="paragraph" w:styleId="Heading4">
    <w:name w:val="heading 4"/>
    <w:basedOn w:val="Normal"/>
    <w:next w:val="Normal"/>
    <w:pPr>
      <w:widowControl w:val="0"/>
      <w:spacing w:before="0"/>
      <w:outlineLvl w:val="3"/>
    </w:pPr>
    <w:rPr>
      <w:rFonts w:ascii="Old Standard TT" w:eastAsia="Old Standard TT" w:hAnsi="Old Standard TT" w:cs="Old Standard TT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0"/>
    </w:pPr>
    <w:rPr>
      <w:rFonts w:ascii="Old Standard TT" w:eastAsia="Old Standard TT" w:hAnsi="Old Standard TT" w:cs="Old Standard TT"/>
      <w:b/>
      <w:color w:val="00A797"/>
      <w:sz w:val="72"/>
      <w:szCs w:val="72"/>
    </w:rPr>
  </w:style>
  <w:style w:type="paragraph" w:styleId="Subtitle">
    <w:name w:val="Subtitle"/>
    <w:basedOn w:val="Normal"/>
    <w:next w:val="Normal"/>
    <w:pPr>
      <w:widowControl w:val="0"/>
      <w:spacing w:before="0"/>
    </w:pPr>
    <w:rPr>
      <w:rFonts w:ascii="Old Standard TT" w:eastAsia="Old Standard TT" w:hAnsi="Old Standard TT" w:cs="Old Standard T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6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na Richards</dc:creator>
  <cp:lastModifiedBy>Tina Richards</cp:lastModifiedBy>
  <cp:revision>2</cp:revision>
  <dcterms:created xsi:type="dcterms:W3CDTF">2018-11-16T19:06:00Z</dcterms:created>
  <dcterms:modified xsi:type="dcterms:W3CDTF">2018-11-16T19:06:00Z</dcterms:modified>
</cp:coreProperties>
</file>